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pain d'épices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Pikant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ain d'épices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ain d'épices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ain d'épices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ain d'épices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4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59B66A-5D7C-4AAA-899C-1492943FE0E3}"/>
</file>

<file path=customXml/itemProps3.xml><?xml version="1.0" encoding="utf-8"?>
<ds:datastoreItem xmlns:ds="http://schemas.openxmlformats.org/officeDocument/2006/customXml" ds:itemID="{01350548-6A3E-417E-A259-209BA6E49176}"/>
</file>

<file path=customXml/itemProps4.xml><?xml version="1.0" encoding="utf-8"?>
<ds:datastoreItem xmlns:ds="http://schemas.openxmlformats.org/officeDocument/2006/customXml" ds:itemID="{4660AB05-12C2-4D70-BFF0-90A4DE9674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